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1C4E7" w14:textId="77777777" w:rsidR="009B01DA" w:rsidRPr="009F326C" w:rsidRDefault="009B01DA" w:rsidP="000C0FE5">
      <w:pPr>
        <w:spacing w:line="240" w:lineRule="auto"/>
        <w:rPr>
          <w:rFonts w:ascii="Times New Roman" w:hAnsi="Times New Roman" w:cs="Times New Roman"/>
          <w:b/>
          <w:sz w:val="24"/>
          <w:szCs w:val="24"/>
        </w:rPr>
      </w:pPr>
      <w:r w:rsidRPr="009F326C">
        <w:rPr>
          <w:rFonts w:ascii="Times New Roman" w:hAnsi="Times New Roman" w:cs="Times New Roman"/>
          <w:b/>
          <w:sz w:val="24"/>
          <w:szCs w:val="24"/>
        </w:rPr>
        <w:t>Idea and functionality</w:t>
      </w:r>
    </w:p>
    <w:p w14:paraId="2D0BB1AE"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Course project idea: The idea of ​​the course project is to simulate different types of lotto games, from the point of view of the tote.</w:t>
      </w:r>
    </w:p>
    <w:p w14:paraId="49454F8E" w14:textId="77777777" w:rsidR="009B01DA" w:rsidRPr="000C0FE5" w:rsidRDefault="009B01DA" w:rsidP="000C0FE5">
      <w:pPr>
        <w:spacing w:line="240" w:lineRule="auto"/>
        <w:rPr>
          <w:rFonts w:ascii="Times New Roman" w:hAnsi="Times New Roman" w:cs="Times New Roman"/>
          <w:bCs/>
          <w:sz w:val="24"/>
          <w:szCs w:val="24"/>
        </w:rPr>
      </w:pPr>
      <w:r w:rsidRPr="00882DFA">
        <w:rPr>
          <w:rFonts w:ascii="Times New Roman" w:hAnsi="Times New Roman" w:cs="Times New Roman"/>
          <w:b/>
          <w:sz w:val="24"/>
          <w:szCs w:val="24"/>
        </w:rPr>
        <w:t>Functionality</w:t>
      </w:r>
      <w:r w:rsidRPr="000C0FE5">
        <w:rPr>
          <w:rFonts w:ascii="Times New Roman" w:hAnsi="Times New Roman" w:cs="Times New Roman"/>
          <w:bCs/>
          <w:sz w:val="24"/>
          <w:szCs w:val="24"/>
        </w:rPr>
        <w:t>:</w:t>
      </w:r>
    </w:p>
    <w:p w14:paraId="0309E669"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The following games are considered in the appendix: "Toto 2 - 6 of 49", "Toto 2 - 6 of 42",</w:t>
      </w:r>
    </w:p>
    <w:p w14:paraId="2DD90C3C"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 xml:space="preserve"> "Toto 2 - 5 of 35", and "Toto Joker". Like each game is separated in a separate tab. The percentages of distribution and the number of withdrawals are taken from the Bulgarian totalizator:</w:t>
      </w:r>
    </w:p>
    <w:p w14:paraId="7AB71537" w14:textId="76DACC01"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1-</w:t>
      </w:r>
      <w:r w:rsidR="00951C8C">
        <w:rPr>
          <w:rFonts w:ascii="Times New Roman" w:hAnsi="Times New Roman" w:cs="Times New Roman"/>
          <w:bCs/>
          <w:sz w:val="24"/>
          <w:szCs w:val="24"/>
        </w:rPr>
        <w:t xml:space="preserve"> </w:t>
      </w:r>
      <w:r w:rsidRPr="000C0FE5">
        <w:rPr>
          <w:rFonts w:ascii="Times New Roman" w:hAnsi="Times New Roman" w:cs="Times New Roman"/>
          <w:bCs/>
          <w:sz w:val="24"/>
          <w:szCs w:val="24"/>
        </w:rPr>
        <w:t>https://toto.bg/index.php?lang=1&amp;pid=pravilaonline</w:t>
      </w:r>
    </w:p>
    <w:p w14:paraId="5CB5D165" w14:textId="1C884001" w:rsidR="009B01DA"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 xml:space="preserve">2- </w:t>
      </w:r>
      <w:hyperlink r:id="rId8" w:history="1">
        <w:r w:rsidR="006A60B7" w:rsidRPr="00DA233A">
          <w:rPr>
            <w:rStyle w:val="a4"/>
            <w:rFonts w:ascii="Times New Roman" w:hAnsi="Times New Roman" w:cs="Times New Roman"/>
            <w:bCs/>
            <w:sz w:val="24"/>
            <w:szCs w:val="24"/>
          </w:rPr>
          <w:t>http://www.toto.bg/toto1-i-toto2/toto-2-toto-dzhoker/palno-kombinirane-v-toto-dzhoker</w:t>
        </w:r>
      </w:hyperlink>
    </w:p>
    <w:p w14:paraId="51922B35" w14:textId="77777777" w:rsidR="006A60B7" w:rsidRPr="000C0FE5" w:rsidRDefault="006A60B7" w:rsidP="000C0FE5">
      <w:pPr>
        <w:spacing w:line="240" w:lineRule="auto"/>
        <w:rPr>
          <w:rFonts w:ascii="Times New Roman" w:hAnsi="Times New Roman" w:cs="Times New Roman"/>
          <w:bCs/>
          <w:sz w:val="24"/>
          <w:szCs w:val="24"/>
        </w:rPr>
      </w:pPr>
    </w:p>
    <w:p w14:paraId="462EF79E" w14:textId="77777777" w:rsidR="009B01DA" w:rsidRPr="006A60B7" w:rsidRDefault="009B01DA" w:rsidP="000C0FE5">
      <w:pPr>
        <w:spacing w:line="240" w:lineRule="auto"/>
        <w:rPr>
          <w:rFonts w:ascii="Times New Roman" w:hAnsi="Times New Roman" w:cs="Times New Roman"/>
          <w:b/>
          <w:sz w:val="24"/>
          <w:szCs w:val="24"/>
        </w:rPr>
      </w:pPr>
      <w:r w:rsidRPr="006A60B7">
        <w:rPr>
          <w:rFonts w:ascii="Times New Roman" w:hAnsi="Times New Roman" w:cs="Times New Roman"/>
          <w:b/>
          <w:sz w:val="24"/>
          <w:szCs w:val="24"/>
        </w:rPr>
        <w:t>Tab "6/49":</w:t>
      </w:r>
    </w:p>
    <w:p w14:paraId="12DE3FC5"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In the tab the game "Toto 2 - 6 of 49" is considered from the point of view of the tote with the following functionality:</w:t>
      </w:r>
    </w:p>
    <w:p w14:paraId="73411419"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1. A field for entering the number of generated slips.</w:t>
      </w:r>
    </w:p>
    <w:p w14:paraId="22ACF161"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2. A field for entering an approximate price of the slips.</w:t>
      </w:r>
    </w:p>
    <w:p w14:paraId="5FB4D819"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3. Text box to display the prizes won.</w:t>
      </w:r>
    </w:p>
    <w:p w14:paraId="37D32A53" w14:textId="77777777" w:rsidR="009B01DA" w:rsidRPr="000C0FE5" w:rsidRDefault="009B01DA" w:rsidP="000C0FE5">
      <w:pPr>
        <w:spacing w:line="240" w:lineRule="auto"/>
        <w:rPr>
          <w:rFonts w:ascii="Times New Roman" w:hAnsi="Times New Roman" w:cs="Times New Roman"/>
          <w:bCs/>
          <w:sz w:val="24"/>
          <w:szCs w:val="24"/>
        </w:rPr>
      </w:pPr>
    </w:p>
    <w:p w14:paraId="3B0B7391" w14:textId="77777777" w:rsidR="009B01DA" w:rsidRPr="006A60B7" w:rsidRDefault="009B01DA" w:rsidP="000C0FE5">
      <w:pPr>
        <w:spacing w:line="240" w:lineRule="auto"/>
        <w:rPr>
          <w:rFonts w:ascii="Times New Roman" w:hAnsi="Times New Roman" w:cs="Times New Roman"/>
          <w:b/>
          <w:sz w:val="24"/>
          <w:szCs w:val="24"/>
        </w:rPr>
      </w:pPr>
      <w:r w:rsidRPr="006A60B7">
        <w:rPr>
          <w:rFonts w:ascii="Times New Roman" w:hAnsi="Times New Roman" w:cs="Times New Roman"/>
          <w:b/>
          <w:sz w:val="24"/>
          <w:szCs w:val="24"/>
        </w:rPr>
        <w:t>Tab "6/42":</w:t>
      </w:r>
    </w:p>
    <w:p w14:paraId="415D4B1B"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In the tab the game "Toto 2 - 6 of 42" is considered from the point of view of the tote with the following functionality:</w:t>
      </w:r>
    </w:p>
    <w:p w14:paraId="331724F3"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1. A field for entering the number of generated slips.</w:t>
      </w:r>
    </w:p>
    <w:p w14:paraId="19F14576"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2. A field for entering an approximate price of the slips.</w:t>
      </w:r>
    </w:p>
    <w:p w14:paraId="580288C5"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3. Text box to display the prizes won.</w:t>
      </w:r>
    </w:p>
    <w:p w14:paraId="7445E3A7" w14:textId="77777777" w:rsidR="009B01DA" w:rsidRPr="000C0FE5" w:rsidRDefault="009B01DA" w:rsidP="000C0FE5">
      <w:pPr>
        <w:spacing w:line="240" w:lineRule="auto"/>
        <w:rPr>
          <w:rFonts w:ascii="Times New Roman" w:hAnsi="Times New Roman" w:cs="Times New Roman"/>
          <w:bCs/>
          <w:sz w:val="24"/>
          <w:szCs w:val="24"/>
        </w:rPr>
      </w:pPr>
    </w:p>
    <w:p w14:paraId="383B61B3" w14:textId="77777777" w:rsidR="009B01DA" w:rsidRPr="006A60B7" w:rsidRDefault="009B01DA" w:rsidP="000C0FE5">
      <w:pPr>
        <w:spacing w:line="240" w:lineRule="auto"/>
        <w:rPr>
          <w:rFonts w:ascii="Times New Roman" w:hAnsi="Times New Roman" w:cs="Times New Roman"/>
          <w:b/>
          <w:sz w:val="24"/>
          <w:szCs w:val="24"/>
        </w:rPr>
      </w:pPr>
      <w:r w:rsidRPr="006A60B7">
        <w:rPr>
          <w:rFonts w:ascii="Times New Roman" w:hAnsi="Times New Roman" w:cs="Times New Roman"/>
          <w:b/>
          <w:sz w:val="24"/>
          <w:szCs w:val="24"/>
        </w:rPr>
        <w:t>Tab "5/35":</w:t>
      </w:r>
    </w:p>
    <w:p w14:paraId="591FD662"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In the tab the game "Toto 2 - 5 of 35" is considered from the point of view of the tote with the following functionality:</w:t>
      </w:r>
    </w:p>
    <w:p w14:paraId="35705CF2"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1. A field for entering the number of generated slips.</w:t>
      </w:r>
    </w:p>
    <w:p w14:paraId="32AA869B"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2. A field for entering an approximate price of the slips.</w:t>
      </w:r>
    </w:p>
    <w:p w14:paraId="52FAC837"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3. Two text fields to show the winnings from the two draws for the respective draw.</w:t>
      </w:r>
    </w:p>
    <w:p w14:paraId="79DFD2FF" w14:textId="77777777" w:rsidR="009B01DA" w:rsidRPr="000C0FE5" w:rsidRDefault="009B01DA" w:rsidP="000C0FE5">
      <w:pPr>
        <w:spacing w:line="240" w:lineRule="auto"/>
        <w:rPr>
          <w:rFonts w:ascii="Times New Roman" w:hAnsi="Times New Roman" w:cs="Times New Roman"/>
          <w:bCs/>
          <w:sz w:val="24"/>
          <w:szCs w:val="24"/>
        </w:rPr>
      </w:pPr>
    </w:p>
    <w:p w14:paraId="1AAE8BDB" w14:textId="77777777" w:rsidR="009B01DA" w:rsidRPr="006A60B7" w:rsidRDefault="009B01DA" w:rsidP="000C0FE5">
      <w:pPr>
        <w:spacing w:line="240" w:lineRule="auto"/>
        <w:rPr>
          <w:rFonts w:ascii="Times New Roman" w:hAnsi="Times New Roman" w:cs="Times New Roman"/>
          <w:b/>
          <w:sz w:val="24"/>
          <w:szCs w:val="24"/>
        </w:rPr>
      </w:pPr>
      <w:r w:rsidRPr="006A60B7">
        <w:rPr>
          <w:rFonts w:ascii="Times New Roman" w:hAnsi="Times New Roman" w:cs="Times New Roman"/>
          <w:b/>
          <w:sz w:val="24"/>
          <w:szCs w:val="24"/>
        </w:rPr>
        <w:lastRenderedPageBreak/>
        <w:t>Toto Joker tab:</w:t>
      </w:r>
    </w:p>
    <w:p w14:paraId="353816EB"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In the tab, the game "Toto Joker" is considered from the point of view of both the tote and the point of view of the user. The game "Toto Joker" is not independent, but is played at will together with "Toto 2 - 6 of 49", "Toto 2 - 6 of 42", "Toto 2 - 5 of 35" and others. It is separated in a separate tab to make it easier to show its logic.</w:t>
      </w:r>
    </w:p>
    <w:p w14:paraId="43D3FE5A"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Having the following functionality:</w:t>
      </w:r>
    </w:p>
    <w:p w14:paraId="36D19963"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1. A field for entering the number of generated slips.</w:t>
      </w:r>
    </w:p>
    <w:p w14:paraId="21F64AE0"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2. Text field to display the generated slip number.</w:t>
      </w:r>
    </w:p>
    <w:p w14:paraId="00A33A09"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3. Check buttons to select items.</w:t>
      </w:r>
    </w:p>
    <w:p w14:paraId="10F629C3"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4. Check button "Automatic" for automatic selection of 3 positions.</w:t>
      </w:r>
    </w:p>
    <w:p w14:paraId="4EACE40C" w14:textId="77777777" w:rsidR="009B01DA" w:rsidRPr="000C0FE5" w:rsidRDefault="009B01DA" w:rsidP="000C0FE5">
      <w:pPr>
        <w:spacing w:line="240" w:lineRule="auto"/>
        <w:rPr>
          <w:rFonts w:ascii="Times New Roman" w:hAnsi="Times New Roman" w:cs="Times New Roman"/>
          <w:bCs/>
          <w:sz w:val="24"/>
          <w:szCs w:val="24"/>
        </w:rPr>
      </w:pPr>
      <w:r w:rsidRPr="000C0FE5">
        <w:rPr>
          <w:rFonts w:ascii="Times New Roman" w:hAnsi="Times New Roman" w:cs="Times New Roman"/>
          <w:bCs/>
          <w:sz w:val="24"/>
          <w:szCs w:val="24"/>
        </w:rPr>
        <w:t>5. Text fields to display winning numbers and winning positions.</w:t>
      </w:r>
    </w:p>
    <w:p w14:paraId="027FDDC5" w14:textId="59B58D44" w:rsidR="00005CD8" w:rsidRPr="000C0FE5" w:rsidRDefault="009B01DA" w:rsidP="000C0FE5">
      <w:pPr>
        <w:spacing w:line="240" w:lineRule="auto"/>
        <w:rPr>
          <w:rFonts w:ascii="Times New Roman" w:hAnsi="Times New Roman"/>
          <w:bCs/>
        </w:rPr>
      </w:pPr>
      <w:r w:rsidRPr="000C0FE5">
        <w:rPr>
          <w:rFonts w:ascii="Times New Roman" w:hAnsi="Times New Roman" w:cs="Times New Roman"/>
          <w:bCs/>
          <w:sz w:val="24"/>
          <w:szCs w:val="24"/>
        </w:rPr>
        <w:t>6. Text box to display the won prizes.</w:t>
      </w:r>
    </w:p>
    <w:p w14:paraId="17AD7240" w14:textId="77777777" w:rsidR="00005CD8" w:rsidRPr="00005CD8" w:rsidRDefault="00005CD8" w:rsidP="00005CD8">
      <w:pPr>
        <w:rPr>
          <w:rFonts w:ascii="Times New Roman" w:hAnsi="Times New Roman"/>
        </w:rPr>
      </w:pPr>
    </w:p>
    <w:p w14:paraId="72BE7EF0" w14:textId="77777777" w:rsidR="00005CD8" w:rsidRPr="00005CD8" w:rsidRDefault="00005CD8" w:rsidP="00005CD8">
      <w:pPr>
        <w:rPr>
          <w:rFonts w:ascii="Times New Roman" w:hAnsi="Times New Roman"/>
        </w:rPr>
      </w:pPr>
    </w:p>
    <w:p w14:paraId="7D6B73F8" w14:textId="77777777" w:rsidR="00005CD8" w:rsidRPr="00005CD8" w:rsidRDefault="00005CD8" w:rsidP="00005CD8">
      <w:pPr>
        <w:rPr>
          <w:rFonts w:ascii="Times New Roman" w:hAnsi="Times New Roman"/>
        </w:rPr>
      </w:pPr>
    </w:p>
    <w:p w14:paraId="0678FD77" w14:textId="77777777" w:rsidR="00005CD8" w:rsidRPr="00005CD8" w:rsidRDefault="00005CD8" w:rsidP="00005CD8">
      <w:pPr>
        <w:rPr>
          <w:rFonts w:ascii="Times New Roman" w:hAnsi="Times New Roman"/>
        </w:rPr>
      </w:pPr>
    </w:p>
    <w:p w14:paraId="2714AB7D" w14:textId="77777777" w:rsidR="00005CD8" w:rsidRPr="00005CD8" w:rsidRDefault="00005CD8" w:rsidP="00005CD8">
      <w:pPr>
        <w:rPr>
          <w:rFonts w:ascii="Times New Roman" w:hAnsi="Times New Roman"/>
        </w:rPr>
      </w:pPr>
    </w:p>
    <w:p w14:paraId="2B3837A8" w14:textId="77777777" w:rsidR="00005CD8" w:rsidRPr="00005CD8" w:rsidRDefault="00005CD8" w:rsidP="00005CD8">
      <w:pPr>
        <w:rPr>
          <w:rFonts w:ascii="Times New Roman" w:hAnsi="Times New Roman"/>
        </w:rPr>
      </w:pPr>
    </w:p>
    <w:p w14:paraId="1513C006" w14:textId="77777777" w:rsidR="00005CD8" w:rsidRDefault="00005CD8" w:rsidP="00A91D9E">
      <w:pPr>
        <w:jc w:val="center"/>
        <w:rPr>
          <w:rFonts w:ascii="Times New Roman" w:hAnsi="Times New Roman"/>
        </w:rPr>
      </w:pPr>
    </w:p>
    <w:p w14:paraId="56812305" w14:textId="77777777" w:rsidR="00005CD8" w:rsidRPr="00005CD8" w:rsidRDefault="00005CD8" w:rsidP="00005CD8">
      <w:pPr>
        <w:rPr>
          <w:rFonts w:ascii="Times New Roman" w:hAnsi="Times New Roman"/>
        </w:rPr>
      </w:pPr>
    </w:p>
    <w:p w14:paraId="53C8A60A" w14:textId="77777777" w:rsidR="00005CD8" w:rsidRDefault="00005CD8" w:rsidP="00A91D9E">
      <w:pPr>
        <w:jc w:val="center"/>
        <w:rPr>
          <w:rFonts w:ascii="Times New Roman" w:hAnsi="Times New Roman"/>
        </w:rPr>
      </w:pPr>
    </w:p>
    <w:p w14:paraId="54700C77" w14:textId="699B1D93" w:rsidR="00005CD8" w:rsidRDefault="00005CD8" w:rsidP="00005CD8">
      <w:pPr>
        <w:tabs>
          <w:tab w:val="left" w:pos="1890"/>
        </w:tabs>
        <w:rPr>
          <w:rFonts w:ascii="Times New Roman" w:hAnsi="Times New Roman"/>
        </w:rPr>
      </w:pPr>
      <w:r>
        <w:rPr>
          <w:rFonts w:ascii="Times New Roman" w:hAnsi="Times New Roman"/>
        </w:rPr>
        <w:tab/>
      </w:r>
    </w:p>
    <w:p w14:paraId="1E7AED7A" w14:textId="38E6781B" w:rsidR="00A06666" w:rsidRPr="00A91D9E" w:rsidRDefault="00F8110E" w:rsidP="00005CD8">
      <w:pPr>
        <w:jc w:val="center"/>
        <w:rPr>
          <w:rStyle w:val="sqlkeywordcolor"/>
          <w:rFonts w:ascii="Times New Roman" w:hAnsi="Times New Roman" w:cs="Times New Roman"/>
          <w:sz w:val="24"/>
          <w:szCs w:val="24"/>
          <w:shd w:val="clear" w:color="auto" w:fill="FFFFFF"/>
          <w:lang w:val="bg-BG"/>
        </w:rPr>
      </w:pPr>
      <w:r w:rsidRPr="00005CD8">
        <w:rPr>
          <w:rFonts w:ascii="Times New Roman" w:hAnsi="Times New Roman"/>
        </w:rPr>
        <w:br w:type="page"/>
      </w:r>
    </w:p>
    <w:sectPr w:rsidR="00A06666" w:rsidRPr="00A91D9E" w:rsidSect="001B041D">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4E150" w14:textId="77777777" w:rsidR="00882E5B" w:rsidRDefault="00882E5B" w:rsidP="00CC6072">
      <w:pPr>
        <w:spacing w:after="0" w:line="240" w:lineRule="auto"/>
      </w:pPr>
      <w:r>
        <w:separator/>
      </w:r>
    </w:p>
  </w:endnote>
  <w:endnote w:type="continuationSeparator" w:id="0">
    <w:p w14:paraId="5E1AC609" w14:textId="77777777" w:rsidR="00882E5B" w:rsidRDefault="00882E5B" w:rsidP="00CC6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440DF" w14:textId="77777777" w:rsidR="00882E5B" w:rsidRDefault="00882E5B" w:rsidP="00CC6072">
      <w:pPr>
        <w:spacing w:after="0" w:line="240" w:lineRule="auto"/>
      </w:pPr>
      <w:r>
        <w:separator/>
      </w:r>
    </w:p>
  </w:footnote>
  <w:footnote w:type="continuationSeparator" w:id="0">
    <w:p w14:paraId="48156FB8" w14:textId="77777777" w:rsidR="00882E5B" w:rsidRDefault="00882E5B" w:rsidP="00CC60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C650A4"/>
    <w:multiLevelType w:val="hybridMultilevel"/>
    <w:tmpl w:val="5F525A52"/>
    <w:lvl w:ilvl="0" w:tplc="165C469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E65B1E"/>
    <w:multiLevelType w:val="hybridMultilevel"/>
    <w:tmpl w:val="A7EEC040"/>
    <w:lvl w:ilvl="0" w:tplc="3356EB68">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5B6E53E1"/>
    <w:multiLevelType w:val="hybridMultilevel"/>
    <w:tmpl w:val="0DFE4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DD030A"/>
    <w:multiLevelType w:val="hybridMultilevel"/>
    <w:tmpl w:val="EA1CE122"/>
    <w:lvl w:ilvl="0" w:tplc="7B5AAAA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wMjezNDc0tDQ2MDZX0lEKTi0uzszPAykwqgUAl3faCCwAAAA="/>
  </w:docVars>
  <w:rsids>
    <w:rsidRoot w:val="00581B9D"/>
    <w:rsid w:val="00005CD8"/>
    <w:rsid w:val="00023E8C"/>
    <w:rsid w:val="000A5C0E"/>
    <w:rsid w:val="000B26E8"/>
    <w:rsid w:val="000C0FE5"/>
    <w:rsid w:val="000D72EF"/>
    <w:rsid w:val="000E1F71"/>
    <w:rsid w:val="000F1E68"/>
    <w:rsid w:val="00117B96"/>
    <w:rsid w:val="00146217"/>
    <w:rsid w:val="001538B3"/>
    <w:rsid w:val="00161BF3"/>
    <w:rsid w:val="00164079"/>
    <w:rsid w:val="00187306"/>
    <w:rsid w:val="00193101"/>
    <w:rsid w:val="001B041D"/>
    <w:rsid w:val="001C5819"/>
    <w:rsid w:val="001F1966"/>
    <w:rsid w:val="00232C6A"/>
    <w:rsid w:val="0023620C"/>
    <w:rsid w:val="00241606"/>
    <w:rsid w:val="002452F6"/>
    <w:rsid w:val="0025455A"/>
    <w:rsid w:val="002B1296"/>
    <w:rsid w:val="002C6430"/>
    <w:rsid w:val="002D1029"/>
    <w:rsid w:val="002D62AD"/>
    <w:rsid w:val="002F0098"/>
    <w:rsid w:val="002F0AB6"/>
    <w:rsid w:val="003031CB"/>
    <w:rsid w:val="00322A35"/>
    <w:rsid w:val="00326636"/>
    <w:rsid w:val="00330687"/>
    <w:rsid w:val="00361823"/>
    <w:rsid w:val="00370DD1"/>
    <w:rsid w:val="00371878"/>
    <w:rsid w:val="00383B7C"/>
    <w:rsid w:val="003A4588"/>
    <w:rsid w:val="003D2CA1"/>
    <w:rsid w:val="003D4E00"/>
    <w:rsid w:val="003F2530"/>
    <w:rsid w:val="004063A2"/>
    <w:rsid w:val="00411071"/>
    <w:rsid w:val="004A08E7"/>
    <w:rsid w:val="004B30C8"/>
    <w:rsid w:val="004E74CF"/>
    <w:rsid w:val="00500D1A"/>
    <w:rsid w:val="00530C03"/>
    <w:rsid w:val="00532329"/>
    <w:rsid w:val="00547AD6"/>
    <w:rsid w:val="0055129F"/>
    <w:rsid w:val="0055700D"/>
    <w:rsid w:val="00562328"/>
    <w:rsid w:val="0057637D"/>
    <w:rsid w:val="00581B9D"/>
    <w:rsid w:val="005B477E"/>
    <w:rsid w:val="005C79A8"/>
    <w:rsid w:val="005F6362"/>
    <w:rsid w:val="00603F7C"/>
    <w:rsid w:val="00605D21"/>
    <w:rsid w:val="006061B3"/>
    <w:rsid w:val="006061D3"/>
    <w:rsid w:val="006210E6"/>
    <w:rsid w:val="006453D0"/>
    <w:rsid w:val="00646756"/>
    <w:rsid w:val="00647537"/>
    <w:rsid w:val="00651D53"/>
    <w:rsid w:val="00652DB4"/>
    <w:rsid w:val="00655DF1"/>
    <w:rsid w:val="00661B1E"/>
    <w:rsid w:val="006635BF"/>
    <w:rsid w:val="00664E45"/>
    <w:rsid w:val="006A60B7"/>
    <w:rsid w:val="006C04D1"/>
    <w:rsid w:val="006E7B1F"/>
    <w:rsid w:val="00721E9D"/>
    <w:rsid w:val="00723F2C"/>
    <w:rsid w:val="007256DC"/>
    <w:rsid w:val="00727CC9"/>
    <w:rsid w:val="00740114"/>
    <w:rsid w:val="00785DC8"/>
    <w:rsid w:val="007A554C"/>
    <w:rsid w:val="007B39A7"/>
    <w:rsid w:val="007C2BDC"/>
    <w:rsid w:val="007C624E"/>
    <w:rsid w:val="00807607"/>
    <w:rsid w:val="008231CF"/>
    <w:rsid w:val="00846472"/>
    <w:rsid w:val="008620F7"/>
    <w:rsid w:val="00867432"/>
    <w:rsid w:val="00882DFA"/>
    <w:rsid w:val="00882E5B"/>
    <w:rsid w:val="008A4F04"/>
    <w:rsid w:val="008A66F0"/>
    <w:rsid w:val="008B4B6A"/>
    <w:rsid w:val="008B4E23"/>
    <w:rsid w:val="008C7707"/>
    <w:rsid w:val="008C7DC8"/>
    <w:rsid w:val="008D574D"/>
    <w:rsid w:val="008E11FB"/>
    <w:rsid w:val="008E1F25"/>
    <w:rsid w:val="008F5FAC"/>
    <w:rsid w:val="00914A39"/>
    <w:rsid w:val="00951C8C"/>
    <w:rsid w:val="00990DBC"/>
    <w:rsid w:val="009B01DA"/>
    <w:rsid w:val="009D09D5"/>
    <w:rsid w:val="009E08EF"/>
    <w:rsid w:val="009E35EC"/>
    <w:rsid w:val="009F326C"/>
    <w:rsid w:val="00A06666"/>
    <w:rsid w:val="00A43DAB"/>
    <w:rsid w:val="00A63230"/>
    <w:rsid w:val="00A72A83"/>
    <w:rsid w:val="00A91D9E"/>
    <w:rsid w:val="00AB6843"/>
    <w:rsid w:val="00AB7688"/>
    <w:rsid w:val="00AD08BE"/>
    <w:rsid w:val="00B21AA3"/>
    <w:rsid w:val="00B31489"/>
    <w:rsid w:val="00B94F25"/>
    <w:rsid w:val="00BB01E0"/>
    <w:rsid w:val="00BE32A9"/>
    <w:rsid w:val="00BE3BFE"/>
    <w:rsid w:val="00BE4E78"/>
    <w:rsid w:val="00BE6128"/>
    <w:rsid w:val="00C167E5"/>
    <w:rsid w:val="00C61D50"/>
    <w:rsid w:val="00C90BC7"/>
    <w:rsid w:val="00CA1808"/>
    <w:rsid w:val="00CB1F6C"/>
    <w:rsid w:val="00CC6072"/>
    <w:rsid w:val="00D07F43"/>
    <w:rsid w:val="00D23EBA"/>
    <w:rsid w:val="00D71C55"/>
    <w:rsid w:val="00D75CF1"/>
    <w:rsid w:val="00DA1D76"/>
    <w:rsid w:val="00DB186E"/>
    <w:rsid w:val="00DD5909"/>
    <w:rsid w:val="00DF1F3F"/>
    <w:rsid w:val="00DF7114"/>
    <w:rsid w:val="00E36E9D"/>
    <w:rsid w:val="00EC7782"/>
    <w:rsid w:val="00ED109F"/>
    <w:rsid w:val="00F40B9E"/>
    <w:rsid w:val="00F42B8C"/>
    <w:rsid w:val="00F42D96"/>
    <w:rsid w:val="00F8110E"/>
    <w:rsid w:val="00FB48AA"/>
    <w:rsid w:val="00FE12AF"/>
    <w:rsid w:val="00FE5AB3"/>
    <w:rsid w:val="00FF309E"/>
    <w:rsid w:val="00FF7B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50A55"/>
  <w15:chartTrackingRefBased/>
  <w15:docId w15:val="{A3A31FFE-E365-4019-B43B-9E820F299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67E5"/>
    <w:pPr>
      <w:ind w:left="720"/>
      <w:contextualSpacing/>
    </w:pPr>
  </w:style>
  <w:style w:type="character" w:styleId="a4">
    <w:name w:val="Hyperlink"/>
    <w:basedOn w:val="a0"/>
    <w:uiPriority w:val="99"/>
    <w:unhideWhenUsed/>
    <w:rsid w:val="00547AD6"/>
    <w:rPr>
      <w:color w:val="0563C1" w:themeColor="hyperlink"/>
      <w:u w:val="single"/>
    </w:rPr>
  </w:style>
  <w:style w:type="character" w:customStyle="1" w:styleId="1">
    <w:name w:val="Неразрешено споменаване1"/>
    <w:basedOn w:val="a0"/>
    <w:uiPriority w:val="99"/>
    <w:semiHidden/>
    <w:unhideWhenUsed/>
    <w:rsid w:val="00547AD6"/>
    <w:rPr>
      <w:color w:val="605E5C"/>
      <w:shd w:val="clear" w:color="auto" w:fill="E1DFDD"/>
    </w:rPr>
  </w:style>
  <w:style w:type="paragraph" w:styleId="a5">
    <w:name w:val="Body Text Indent"/>
    <w:basedOn w:val="a"/>
    <w:link w:val="a6"/>
    <w:rsid w:val="00F8110E"/>
    <w:pPr>
      <w:spacing w:after="0" w:line="240" w:lineRule="auto"/>
      <w:ind w:firstLine="720"/>
    </w:pPr>
    <w:rPr>
      <w:rFonts w:ascii="Calibri" w:eastAsia="Times New Roman" w:hAnsi="Calibri" w:cs="Times New Roman"/>
      <w:b/>
      <w:sz w:val="24"/>
      <w:szCs w:val="24"/>
      <w:lang w:val="bg-BG" w:eastAsia="bg-BG"/>
    </w:rPr>
  </w:style>
  <w:style w:type="character" w:customStyle="1" w:styleId="a6">
    <w:name w:val="Основен текст с отстъп Знак"/>
    <w:basedOn w:val="a0"/>
    <w:link w:val="a5"/>
    <w:rsid w:val="00F8110E"/>
    <w:rPr>
      <w:rFonts w:ascii="Calibri" w:eastAsia="Times New Roman" w:hAnsi="Calibri" w:cs="Times New Roman"/>
      <w:b/>
      <w:sz w:val="24"/>
      <w:szCs w:val="24"/>
      <w:lang w:val="bg-BG" w:eastAsia="bg-BG"/>
    </w:rPr>
  </w:style>
  <w:style w:type="character" w:styleId="a7">
    <w:name w:val="Strong"/>
    <w:basedOn w:val="a0"/>
    <w:uiPriority w:val="22"/>
    <w:qFormat/>
    <w:rsid w:val="008A66F0"/>
    <w:rPr>
      <w:b/>
      <w:bCs/>
    </w:rPr>
  </w:style>
  <w:style w:type="character" w:customStyle="1" w:styleId="sqlkeywordcolor">
    <w:name w:val="sqlkeywordcolor"/>
    <w:basedOn w:val="a0"/>
    <w:rsid w:val="007B39A7"/>
  </w:style>
  <w:style w:type="paragraph" w:styleId="a8">
    <w:name w:val="header"/>
    <w:basedOn w:val="a"/>
    <w:link w:val="a9"/>
    <w:uiPriority w:val="99"/>
    <w:unhideWhenUsed/>
    <w:rsid w:val="00CC6072"/>
    <w:pPr>
      <w:tabs>
        <w:tab w:val="center" w:pos="4536"/>
        <w:tab w:val="right" w:pos="9072"/>
      </w:tabs>
      <w:spacing w:after="0" w:line="240" w:lineRule="auto"/>
    </w:pPr>
  </w:style>
  <w:style w:type="character" w:customStyle="1" w:styleId="a9">
    <w:name w:val="Горен колонтитул Знак"/>
    <w:basedOn w:val="a0"/>
    <w:link w:val="a8"/>
    <w:uiPriority w:val="99"/>
    <w:rsid w:val="00CC6072"/>
  </w:style>
  <w:style w:type="paragraph" w:styleId="aa">
    <w:name w:val="footer"/>
    <w:basedOn w:val="a"/>
    <w:link w:val="ab"/>
    <w:uiPriority w:val="99"/>
    <w:unhideWhenUsed/>
    <w:rsid w:val="00CC6072"/>
    <w:pPr>
      <w:tabs>
        <w:tab w:val="center" w:pos="4536"/>
        <w:tab w:val="right" w:pos="9072"/>
      </w:tabs>
      <w:spacing w:after="0" w:line="240" w:lineRule="auto"/>
    </w:pPr>
  </w:style>
  <w:style w:type="character" w:customStyle="1" w:styleId="ab">
    <w:name w:val="Долен колонтитул Знак"/>
    <w:basedOn w:val="a0"/>
    <w:link w:val="aa"/>
    <w:uiPriority w:val="99"/>
    <w:rsid w:val="00CC6072"/>
  </w:style>
  <w:style w:type="character" w:styleId="ac">
    <w:name w:val="FollowedHyperlink"/>
    <w:basedOn w:val="a0"/>
    <w:uiPriority w:val="99"/>
    <w:semiHidden/>
    <w:unhideWhenUsed/>
    <w:rsid w:val="003031CB"/>
    <w:rPr>
      <w:color w:val="954F72" w:themeColor="followedHyperlink"/>
      <w:u w:val="single"/>
    </w:rPr>
  </w:style>
  <w:style w:type="character" w:styleId="ad">
    <w:name w:val="Unresolved Mention"/>
    <w:basedOn w:val="a0"/>
    <w:uiPriority w:val="99"/>
    <w:semiHidden/>
    <w:unhideWhenUsed/>
    <w:rsid w:val="006A60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oto.bg/toto1-i-toto2/toto-2-toto-dzhoker/palno-kombinirane-v-toto-dzhok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31C5D-DE7B-4BD9-94CE-14B379D72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3</Pages>
  <Words>348</Words>
  <Characters>1985</Characters>
  <Application>Microsoft Office Word</Application>
  <DocSecurity>0</DocSecurity>
  <Lines>16</Lines>
  <Paragraphs>4</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dc:creator>
  <cp:keywords/>
  <dc:description/>
  <cp:lastModifiedBy>Dimitri Kostadinov</cp:lastModifiedBy>
  <cp:revision>213</cp:revision>
  <dcterms:created xsi:type="dcterms:W3CDTF">2019-04-15T09:57:00Z</dcterms:created>
  <dcterms:modified xsi:type="dcterms:W3CDTF">2020-08-25T11:24:00Z</dcterms:modified>
</cp:coreProperties>
</file>